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CE276C" w14:textId="77777777" w:rsidR="00C31A5F" w:rsidRDefault="00C31A5F" w:rsidP="00C31A5F">
      <w:r>
        <w:t>@</w:t>
      </w:r>
      <w:proofErr w:type="gramStart"/>
      <w:r>
        <w:t>article{</w:t>
      </w:r>
      <w:proofErr w:type="gramEnd"/>
      <w:r>
        <w:t>celis2021fair,</w:t>
      </w:r>
    </w:p>
    <w:p w14:paraId="0ACB1090" w14:textId="77777777" w:rsidR="00C31A5F" w:rsidRDefault="00C31A5F" w:rsidP="00C31A5F">
      <w:r>
        <w:tab/>
        <w:t>title</w:t>
      </w:r>
      <w:proofErr w:type="gramStart"/>
      <w:r>
        <w:t>={</w:t>
      </w:r>
      <w:proofErr w:type="gramEnd"/>
      <w:r>
        <w:t>Fair Classification with Adversarial Perturbations},</w:t>
      </w:r>
    </w:p>
    <w:p w14:paraId="2B470BE0" w14:textId="77777777" w:rsidR="00C31A5F" w:rsidRDefault="00C31A5F" w:rsidP="00C31A5F">
      <w:r>
        <w:tab/>
        <w:t>author</w:t>
      </w:r>
      <w:proofErr w:type="gramStart"/>
      <w:r>
        <w:t>={</w:t>
      </w:r>
      <w:proofErr w:type="spellStart"/>
      <w:proofErr w:type="gramEnd"/>
      <w:r>
        <w:t>Celis</w:t>
      </w:r>
      <w:proofErr w:type="spellEnd"/>
      <w:r>
        <w:t xml:space="preserve">, L Elisa and Mehrotra, </w:t>
      </w:r>
      <w:proofErr w:type="spellStart"/>
      <w:r>
        <w:t>Anay</w:t>
      </w:r>
      <w:proofErr w:type="spellEnd"/>
      <w:r>
        <w:t xml:space="preserve"> and </w:t>
      </w:r>
      <w:proofErr w:type="spellStart"/>
      <w:r>
        <w:t>Vishnoi</w:t>
      </w:r>
      <w:proofErr w:type="spellEnd"/>
      <w:r>
        <w:t xml:space="preserve">, </w:t>
      </w:r>
      <w:proofErr w:type="spellStart"/>
      <w:r>
        <w:t>Nisheeth</w:t>
      </w:r>
      <w:proofErr w:type="spellEnd"/>
      <w:r>
        <w:t xml:space="preserve"> K},</w:t>
      </w:r>
    </w:p>
    <w:p w14:paraId="5F9F669E" w14:textId="77777777" w:rsidR="00C31A5F" w:rsidRDefault="00C31A5F" w:rsidP="00C31A5F">
      <w:r>
        <w:tab/>
        <w:t>journal</w:t>
      </w:r>
      <w:proofErr w:type="gramStart"/>
      <w:r>
        <w:t>={</w:t>
      </w:r>
      <w:proofErr w:type="spellStart"/>
      <w:proofErr w:type="gramEnd"/>
      <w:r>
        <w:t>arXiv</w:t>
      </w:r>
      <w:proofErr w:type="spellEnd"/>
      <w:r>
        <w:t xml:space="preserve"> preprint arXiv:2106.05964},</w:t>
      </w:r>
    </w:p>
    <w:p w14:paraId="013097DD" w14:textId="77777777" w:rsidR="00C31A5F" w:rsidRDefault="00C31A5F" w:rsidP="00C31A5F">
      <w:r>
        <w:tab/>
        <w:t>year</w:t>
      </w:r>
      <w:proofErr w:type="gramStart"/>
      <w:r>
        <w:t>={</w:t>
      </w:r>
      <w:proofErr w:type="gramEnd"/>
      <w:r>
        <w:t>2021}</w:t>
      </w:r>
    </w:p>
    <w:p w14:paraId="443CBC34" w14:textId="78BAC048" w:rsidR="00410459" w:rsidRDefault="00C31A5F" w:rsidP="00C31A5F">
      <w:r>
        <w:t>}</w:t>
      </w:r>
    </w:p>
    <w:p w14:paraId="4A88A6EE" w14:textId="77777777" w:rsidR="003B19D9" w:rsidRDefault="003B19D9" w:rsidP="003B19D9">
      <w:r>
        <w:t>@</w:t>
      </w:r>
      <w:proofErr w:type="gramStart"/>
      <w:r>
        <w:t>article{</w:t>
      </w:r>
      <w:proofErr w:type="gramEnd"/>
      <w:r>
        <w:t>rajabi2021tabfairgan,</w:t>
      </w:r>
    </w:p>
    <w:p w14:paraId="7778C8B5" w14:textId="77777777" w:rsidR="003B19D9" w:rsidRDefault="003B19D9" w:rsidP="003B19D9">
      <w:r>
        <w:tab/>
        <w:t>title</w:t>
      </w:r>
      <w:proofErr w:type="gramStart"/>
      <w:r>
        <w:t>={</w:t>
      </w:r>
      <w:proofErr w:type="spellStart"/>
      <w:proofErr w:type="gramEnd"/>
      <w:r>
        <w:t>TabFairGAN</w:t>
      </w:r>
      <w:proofErr w:type="spellEnd"/>
      <w:r>
        <w:t>: Fair Tabular Data Generation with Generative Adversarial Networks},</w:t>
      </w:r>
    </w:p>
    <w:p w14:paraId="6FB8B632" w14:textId="77777777" w:rsidR="003B19D9" w:rsidRDefault="003B19D9" w:rsidP="003B19D9">
      <w:r>
        <w:tab/>
        <w:t>author</w:t>
      </w:r>
      <w:proofErr w:type="gramStart"/>
      <w:r>
        <w:t>={</w:t>
      </w:r>
      <w:proofErr w:type="spellStart"/>
      <w:proofErr w:type="gramEnd"/>
      <w:r>
        <w:t>Rajabi</w:t>
      </w:r>
      <w:proofErr w:type="spellEnd"/>
      <w:r>
        <w:t xml:space="preserve">, </w:t>
      </w:r>
      <w:proofErr w:type="spellStart"/>
      <w:r>
        <w:t>Amirarsalan</w:t>
      </w:r>
      <w:proofErr w:type="spellEnd"/>
      <w:r>
        <w:t xml:space="preserve"> and Garibay, </w:t>
      </w:r>
      <w:proofErr w:type="spellStart"/>
      <w:r>
        <w:t>Ozlem</w:t>
      </w:r>
      <w:proofErr w:type="spellEnd"/>
      <w:r>
        <w:t xml:space="preserve"> </w:t>
      </w:r>
      <w:proofErr w:type="spellStart"/>
      <w:r>
        <w:t>Ozmen</w:t>
      </w:r>
      <w:proofErr w:type="spellEnd"/>
      <w:r>
        <w:t>},</w:t>
      </w:r>
    </w:p>
    <w:p w14:paraId="1C32927A" w14:textId="77777777" w:rsidR="003B19D9" w:rsidRDefault="003B19D9" w:rsidP="003B19D9">
      <w:r>
        <w:tab/>
        <w:t>journal</w:t>
      </w:r>
      <w:proofErr w:type="gramStart"/>
      <w:r>
        <w:t>={</w:t>
      </w:r>
      <w:proofErr w:type="spellStart"/>
      <w:proofErr w:type="gramEnd"/>
      <w:r>
        <w:t>arXiv</w:t>
      </w:r>
      <w:proofErr w:type="spellEnd"/>
      <w:r>
        <w:t xml:space="preserve"> preprint arXiv:2109.00666},</w:t>
      </w:r>
    </w:p>
    <w:p w14:paraId="5B2A24F7" w14:textId="77777777" w:rsidR="003B19D9" w:rsidRDefault="003B19D9" w:rsidP="003B19D9">
      <w:r>
        <w:tab/>
        <w:t>year</w:t>
      </w:r>
      <w:proofErr w:type="gramStart"/>
      <w:r>
        <w:t>={</w:t>
      </w:r>
      <w:proofErr w:type="gramEnd"/>
      <w:r>
        <w:t>2021}</w:t>
      </w:r>
    </w:p>
    <w:p w14:paraId="7AD8FEFA" w14:textId="77777777" w:rsidR="003B19D9" w:rsidRDefault="003B19D9" w:rsidP="003B19D9">
      <w:r>
        <w:t>}</w:t>
      </w:r>
    </w:p>
    <w:p w14:paraId="71BAC88F" w14:textId="77777777" w:rsidR="003B19D9" w:rsidRDefault="003B19D9" w:rsidP="003B19D9"/>
    <w:p w14:paraId="25AD0D03" w14:textId="77777777" w:rsidR="003B19D9" w:rsidRDefault="003B19D9" w:rsidP="003B19D9">
      <w:r>
        <w:t>@</w:t>
      </w:r>
      <w:proofErr w:type="gramStart"/>
      <w:r>
        <w:t>inproceedings{</w:t>
      </w:r>
      <w:proofErr w:type="gramEnd"/>
      <w:r>
        <w:t>choi2020fair,</w:t>
      </w:r>
    </w:p>
    <w:p w14:paraId="7AD8F7B0" w14:textId="77777777" w:rsidR="003B19D9" w:rsidRDefault="003B19D9" w:rsidP="003B19D9">
      <w:r>
        <w:tab/>
        <w:t>title</w:t>
      </w:r>
      <w:proofErr w:type="gramStart"/>
      <w:r>
        <w:t>={</w:t>
      </w:r>
      <w:proofErr w:type="gramEnd"/>
      <w:r>
        <w:t xml:space="preserve">Fair generative </w:t>
      </w:r>
      <w:proofErr w:type="spellStart"/>
      <w:r>
        <w:t>modeling</w:t>
      </w:r>
      <w:proofErr w:type="spellEnd"/>
      <w:r>
        <w:t xml:space="preserve"> via weak supervision},</w:t>
      </w:r>
    </w:p>
    <w:p w14:paraId="70A325B4" w14:textId="77777777" w:rsidR="003B19D9" w:rsidRDefault="003B19D9" w:rsidP="003B19D9">
      <w:r>
        <w:tab/>
        <w:t>author</w:t>
      </w:r>
      <w:proofErr w:type="gramStart"/>
      <w:r>
        <w:t>={</w:t>
      </w:r>
      <w:proofErr w:type="gramEnd"/>
      <w:r>
        <w:t xml:space="preserve">Choi, Kristy and Grover, Aditya and Singh, Trisha and Shu, Rui and </w:t>
      </w:r>
      <w:proofErr w:type="spellStart"/>
      <w:r>
        <w:t>Ermon</w:t>
      </w:r>
      <w:proofErr w:type="spellEnd"/>
      <w:r>
        <w:t>, Stefano},</w:t>
      </w:r>
    </w:p>
    <w:p w14:paraId="3DEA5384" w14:textId="77777777" w:rsidR="003B19D9" w:rsidRDefault="003B19D9" w:rsidP="003B19D9">
      <w:r>
        <w:tab/>
      </w:r>
      <w:proofErr w:type="spellStart"/>
      <w:r>
        <w:t>booktitle</w:t>
      </w:r>
      <w:proofErr w:type="spellEnd"/>
      <w:proofErr w:type="gramStart"/>
      <w:r>
        <w:t>={</w:t>
      </w:r>
      <w:proofErr w:type="gramEnd"/>
      <w:r>
        <w:t>International Conference on Machine Learning},</w:t>
      </w:r>
    </w:p>
    <w:p w14:paraId="6192C2CC" w14:textId="77777777" w:rsidR="003B19D9" w:rsidRDefault="003B19D9" w:rsidP="003B19D9">
      <w:r>
        <w:tab/>
        <w:t>pages</w:t>
      </w:r>
      <w:proofErr w:type="gramStart"/>
      <w:r>
        <w:t>={</w:t>
      </w:r>
      <w:proofErr w:type="gramEnd"/>
      <w:r>
        <w:t>1887--1898},</w:t>
      </w:r>
    </w:p>
    <w:p w14:paraId="5647EFC3" w14:textId="77777777" w:rsidR="003B19D9" w:rsidRDefault="003B19D9" w:rsidP="003B19D9">
      <w:r>
        <w:tab/>
        <w:t>year</w:t>
      </w:r>
      <w:proofErr w:type="gramStart"/>
      <w:r>
        <w:t>={</w:t>
      </w:r>
      <w:proofErr w:type="gramEnd"/>
      <w:r>
        <w:t>2020},</w:t>
      </w:r>
    </w:p>
    <w:p w14:paraId="20C5FC02" w14:textId="77777777" w:rsidR="003B19D9" w:rsidRDefault="003B19D9" w:rsidP="003B19D9">
      <w:r>
        <w:tab/>
        <w:t>organization={PMLR}</w:t>
      </w:r>
    </w:p>
    <w:p w14:paraId="358C8909" w14:textId="77777777" w:rsidR="003B19D9" w:rsidRDefault="003B19D9" w:rsidP="003B19D9">
      <w:r>
        <w:t>}</w:t>
      </w:r>
    </w:p>
    <w:p w14:paraId="4E0C3BF7" w14:textId="510E8837" w:rsidR="003B19D9" w:rsidRDefault="003B19D9" w:rsidP="003B19D9">
      <w:r>
        <w:t>@</w:t>
      </w:r>
      <w:proofErr w:type="gramStart"/>
      <w:r>
        <w:t>inproceedings{</w:t>
      </w:r>
      <w:proofErr w:type="gramEnd"/>
      <w:r>
        <w:t>jang2021constructing,</w:t>
      </w:r>
    </w:p>
    <w:p w14:paraId="466547ED" w14:textId="77777777" w:rsidR="003B19D9" w:rsidRDefault="003B19D9" w:rsidP="003B19D9">
      <w:r>
        <w:t xml:space="preserve">  title</w:t>
      </w:r>
      <w:proofErr w:type="gramStart"/>
      <w:r>
        <w:t>={</w:t>
      </w:r>
      <w:proofErr w:type="gramEnd"/>
      <w:r>
        <w:t>Constructing a Fair Classifier with Generated Fair Data},</w:t>
      </w:r>
    </w:p>
    <w:p w14:paraId="368516BB" w14:textId="77777777" w:rsidR="003B19D9" w:rsidRDefault="003B19D9" w:rsidP="003B19D9">
      <w:r>
        <w:t xml:space="preserve">  author</w:t>
      </w:r>
      <w:proofErr w:type="gramStart"/>
      <w:r>
        <w:t>={</w:t>
      </w:r>
      <w:proofErr w:type="gramEnd"/>
      <w:r>
        <w:t xml:space="preserve">Jang, </w:t>
      </w:r>
      <w:proofErr w:type="spellStart"/>
      <w:r>
        <w:t>Taeuk</w:t>
      </w:r>
      <w:proofErr w:type="spellEnd"/>
      <w:r>
        <w:t xml:space="preserve"> and Zheng, Feng and Wang, </w:t>
      </w:r>
      <w:proofErr w:type="spellStart"/>
      <w:r>
        <w:t>Xiaoqian</w:t>
      </w:r>
      <w:proofErr w:type="spellEnd"/>
      <w:r>
        <w:t>},</w:t>
      </w:r>
    </w:p>
    <w:p w14:paraId="2AC5D04A" w14:textId="77777777" w:rsidR="003B19D9" w:rsidRDefault="003B19D9" w:rsidP="003B19D9">
      <w:r>
        <w:t xml:space="preserve">  </w:t>
      </w:r>
      <w:proofErr w:type="spellStart"/>
      <w:r>
        <w:t>booktitle</w:t>
      </w:r>
      <w:proofErr w:type="spellEnd"/>
      <w:proofErr w:type="gramStart"/>
      <w:r>
        <w:t>={</w:t>
      </w:r>
      <w:proofErr w:type="gramEnd"/>
      <w:r>
        <w:t>Proceedings of the AAAI Conference on Artificial Intelligence},</w:t>
      </w:r>
    </w:p>
    <w:p w14:paraId="01D45DE2" w14:textId="77777777" w:rsidR="003B19D9" w:rsidRDefault="003B19D9" w:rsidP="003B19D9">
      <w:r>
        <w:t xml:space="preserve">  volume</w:t>
      </w:r>
      <w:proofErr w:type="gramStart"/>
      <w:r>
        <w:t>={</w:t>
      </w:r>
      <w:proofErr w:type="gramEnd"/>
      <w:r>
        <w:t>35},</w:t>
      </w:r>
    </w:p>
    <w:p w14:paraId="4B226704" w14:textId="77777777" w:rsidR="003B19D9" w:rsidRDefault="003B19D9" w:rsidP="003B19D9">
      <w:r>
        <w:t xml:space="preserve">  number</w:t>
      </w:r>
      <w:proofErr w:type="gramStart"/>
      <w:r>
        <w:t>={</w:t>
      </w:r>
      <w:proofErr w:type="gramEnd"/>
      <w:r>
        <w:t>9},</w:t>
      </w:r>
    </w:p>
    <w:p w14:paraId="01D6DBFA" w14:textId="77777777" w:rsidR="003B19D9" w:rsidRDefault="003B19D9" w:rsidP="003B19D9">
      <w:r>
        <w:t xml:space="preserve">  pages</w:t>
      </w:r>
      <w:proofErr w:type="gramStart"/>
      <w:r>
        <w:t>={</w:t>
      </w:r>
      <w:proofErr w:type="gramEnd"/>
      <w:r>
        <w:t>7908--7916},</w:t>
      </w:r>
    </w:p>
    <w:p w14:paraId="2AC1AFEE" w14:textId="77777777" w:rsidR="003B19D9" w:rsidRDefault="003B19D9" w:rsidP="003B19D9">
      <w:r>
        <w:t xml:space="preserve">  year</w:t>
      </w:r>
      <w:proofErr w:type="gramStart"/>
      <w:r>
        <w:t>={</w:t>
      </w:r>
      <w:proofErr w:type="gramEnd"/>
      <w:r>
        <w:t>2021}</w:t>
      </w:r>
    </w:p>
    <w:p w14:paraId="2F6F8CAF" w14:textId="63871A73" w:rsidR="00C31A5F" w:rsidRDefault="003B19D9" w:rsidP="003B19D9">
      <w:r>
        <w:t>}</w:t>
      </w:r>
    </w:p>
    <w:p w14:paraId="1A8B4136" w14:textId="6B518443" w:rsidR="003B19D9" w:rsidRDefault="003B19D9" w:rsidP="003B19D9"/>
    <w:p w14:paraId="57492A9F" w14:textId="77777777" w:rsidR="003B19D9" w:rsidRPr="003B19D9" w:rsidRDefault="003B19D9" w:rsidP="003B19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3B19D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lastRenderedPageBreak/>
        <w:t>@</w:t>
      </w:r>
      <w:proofErr w:type="gramStart"/>
      <w:r w:rsidRPr="003B19D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article{</w:t>
      </w:r>
      <w:proofErr w:type="gramEnd"/>
      <w:r w:rsidRPr="003B19D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kenfack2021fairness,</w:t>
      </w:r>
    </w:p>
    <w:p w14:paraId="2CF4ECE8" w14:textId="77777777" w:rsidR="003B19D9" w:rsidRPr="003B19D9" w:rsidRDefault="003B19D9" w:rsidP="003B19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3B19D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title</w:t>
      </w:r>
      <w:proofErr w:type="gramStart"/>
      <w:r w:rsidRPr="003B19D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={</w:t>
      </w:r>
      <w:proofErr w:type="gramEnd"/>
      <w:r w:rsidRPr="003B19D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On the Fairness of Generative Adversarial Networks (GANs)},</w:t>
      </w:r>
    </w:p>
    <w:p w14:paraId="4B313D46" w14:textId="77777777" w:rsidR="003B19D9" w:rsidRPr="003B19D9" w:rsidRDefault="003B19D9" w:rsidP="003B19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3B19D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author</w:t>
      </w:r>
      <w:proofErr w:type="gramStart"/>
      <w:r w:rsidRPr="003B19D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={</w:t>
      </w:r>
      <w:proofErr w:type="spellStart"/>
      <w:proofErr w:type="gramEnd"/>
      <w:r w:rsidRPr="003B19D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Kenfack</w:t>
      </w:r>
      <w:proofErr w:type="spellEnd"/>
      <w:r w:rsidRPr="003B19D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, </w:t>
      </w:r>
      <w:proofErr w:type="spellStart"/>
      <w:r w:rsidRPr="003B19D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Patrik</w:t>
      </w:r>
      <w:proofErr w:type="spellEnd"/>
      <w:r w:rsidRPr="003B19D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Joslin and </w:t>
      </w:r>
      <w:proofErr w:type="spellStart"/>
      <w:r w:rsidRPr="003B19D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Arapovy</w:t>
      </w:r>
      <w:proofErr w:type="spellEnd"/>
      <w:r w:rsidRPr="003B19D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, Daniil </w:t>
      </w:r>
      <w:proofErr w:type="spellStart"/>
      <w:r w:rsidRPr="003B19D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Dmitrievich</w:t>
      </w:r>
      <w:proofErr w:type="spellEnd"/>
      <w:r w:rsidRPr="003B19D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and Hussain, Rasheed and Kazmi, SM and Khan, Adil Mehmood},</w:t>
      </w:r>
    </w:p>
    <w:p w14:paraId="3B087ABA" w14:textId="77777777" w:rsidR="003B19D9" w:rsidRPr="003B19D9" w:rsidRDefault="003B19D9" w:rsidP="003B19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3B19D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journal</w:t>
      </w:r>
      <w:proofErr w:type="gramStart"/>
      <w:r w:rsidRPr="003B19D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={</w:t>
      </w:r>
      <w:proofErr w:type="spellStart"/>
      <w:proofErr w:type="gramEnd"/>
      <w:r w:rsidRPr="003B19D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arXiv</w:t>
      </w:r>
      <w:proofErr w:type="spellEnd"/>
      <w:r w:rsidRPr="003B19D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preprint arXiv:2103.00950},</w:t>
      </w:r>
    </w:p>
    <w:p w14:paraId="4F58F24F" w14:textId="77777777" w:rsidR="003B19D9" w:rsidRPr="003B19D9" w:rsidRDefault="003B19D9" w:rsidP="003B19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3B19D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 year</w:t>
      </w:r>
      <w:proofErr w:type="gramStart"/>
      <w:r w:rsidRPr="003B19D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={</w:t>
      </w:r>
      <w:proofErr w:type="gramEnd"/>
      <w:r w:rsidRPr="003B19D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2021}</w:t>
      </w:r>
    </w:p>
    <w:p w14:paraId="22549825" w14:textId="1675ECBF" w:rsidR="003B19D9" w:rsidRDefault="003B19D9" w:rsidP="003B19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3B19D9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}</w:t>
      </w:r>
    </w:p>
    <w:p w14:paraId="4508092B" w14:textId="60548FC9" w:rsidR="00EB5B4E" w:rsidRDefault="00EB5B4E" w:rsidP="003B19D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</w:p>
    <w:p w14:paraId="04DF1A75" w14:textId="77777777" w:rsidR="00EB5B4E" w:rsidRPr="00EB5B4E" w:rsidRDefault="00EB5B4E" w:rsidP="00EB5B4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EB5B4E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@</w:t>
      </w:r>
      <w:proofErr w:type="gramStart"/>
      <w:r w:rsidRPr="00EB5B4E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article{</w:t>
      </w:r>
      <w:proofErr w:type="gramEnd"/>
      <w:r w:rsidRPr="00EB5B4E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teo2021measuring,</w:t>
      </w:r>
    </w:p>
    <w:p w14:paraId="7E06BE03" w14:textId="77777777" w:rsidR="00EB5B4E" w:rsidRPr="00EB5B4E" w:rsidRDefault="00EB5B4E" w:rsidP="00EB5B4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EB5B4E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ab/>
        <w:t>title</w:t>
      </w:r>
      <w:proofErr w:type="gramStart"/>
      <w:r w:rsidRPr="00EB5B4E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={</w:t>
      </w:r>
      <w:proofErr w:type="gramEnd"/>
      <w:r w:rsidRPr="00EB5B4E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Measuring Fairness in Generative Models},</w:t>
      </w:r>
    </w:p>
    <w:p w14:paraId="63B46C2E" w14:textId="77777777" w:rsidR="00EB5B4E" w:rsidRPr="00EB5B4E" w:rsidRDefault="00EB5B4E" w:rsidP="00EB5B4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EB5B4E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ab/>
        <w:t>author</w:t>
      </w:r>
      <w:proofErr w:type="gramStart"/>
      <w:r w:rsidRPr="00EB5B4E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={</w:t>
      </w:r>
      <w:proofErr w:type="gramEnd"/>
      <w:r w:rsidRPr="00EB5B4E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Teo, Christopher TH and Cheung, Ngai-Man},</w:t>
      </w:r>
    </w:p>
    <w:p w14:paraId="1BA6FA8D" w14:textId="77777777" w:rsidR="00EB5B4E" w:rsidRPr="00EB5B4E" w:rsidRDefault="00EB5B4E" w:rsidP="00EB5B4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EB5B4E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ab/>
        <w:t>journal</w:t>
      </w:r>
      <w:proofErr w:type="gramStart"/>
      <w:r w:rsidRPr="00EB5B4E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={</w:t>
      </w:r>
      <w:proofErr w:type="spellStart"/>
      <w:proofErr w:type="gramEnd"/>
      <w:r w:rsidRPr="00EB5B4E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arXiv</w:t>
      </w:r>
      <w:proofErr w:type="spellEnd"/>
      <w:r w:rsidRPr="00EB5B4E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 preprint arXiv:2107.07754},</w:t>
      </w:r>
    </w:p>
    <w:p w14:paraId="6FE6C4E4" w14:textId="77777777" w:rsidR="00EB5B4E" w:rsidRPr="00EB5B4E" w:rsidRDefault="00EB5B4E" w:rsidP="00EB5B4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</w:pPr>
      <w:r w:rsidRPr="00EB5B4E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ab/>
        <w:t>year</w:t>
      </w:r>
      <w:proofErr w:type="gramStart"/>
      <w:r w:rsidRPr="00EB5B4E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={</w:t>
      </w:r>
      <w:proofErr w:type="gramEnd"/>
      <w:r w:rsidRPr="00EB5B4E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2021}</w:t>
      </w:r>
    </w:p>
    <w:p w14:paraId="271CF1B4" w14:textId="031C5E96" w:rsidR="00EB5B4E" w:rsidRPr="003B19D9" w:rsidRDefault="00EB5B4E" w:rsidP="00EB5B4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val="sr-Latn-RS" w:eastAsia="en-GB"/>
        </w:rPr>
      </w:pPr>
      <w:r w:rsidRPr="00EB5B4E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}</w:t>
      </w:r>
    </w:p>
    <w:p w14:paraId="314C01C4" w14:textId="34CC7BAB" w:rsidR="003B19D9" w:rsidRDefault="003B19D9" w:rsidP="003B19D9"/>
    <w:p w14:paraId="43E18F3F" w14:textId="77777777" w:rsidR="000D18B6" w:rsidRDefault="000D18B6" w:rsidP="000D18B6">
      <w:r>
        <w:t>@</w:t>
      </w:r>
      <w:proofErr w:type="gramStart"/>
      <w:r>
        <w:t>article{</w:t>
      </w:r>
      <w:proofErr w:type="gramEnd"/>
      <w:r>
        <w:t>han2021balancing,</w:t>
      </w:r>
    </w:p>
    <w:p w14:paraId="3F413556" w14:textId="77777777" w:rsidR="000D18B6" w:rsidRDefault="000D18B6" w:rsidP="000D18B6">
      <w:r>
        <w:tab/>
        <w:t>title</w:t>
      </w:r>
      <w:proofErr w:type="gramStart"/>
      <w:r>
        <w:t>={</w:t>
      </w:r>
      <w:proofErr w:type="gramEnd"/>
      <w:r>
        <w:t>Balancing out Bias: Achieving Fairness Through Training Reweighting},</w:t>
      </w:r>
    </w:p>
    <w:p w14:paraId="43A7E8BA" w14:textId="77777777" w:rsidR="000D18B6" w:rsidRDefault="000D18B6" w:rsidP="000D18B6">
      <w:r>
        <w:tab/>
        <w:t>author</w:t>
      </w:r>
      <w:proofErr w:type="gramStart"/>
      <w:r>
        <w:t>={</w:t>
      </w:r>
      <w:proofErr w:type="gramEnd"/>
      <w:r>
        <w:t xml:space="preserve">Han, </w:t>
      </w:r>
      <w:proofErr w:type="spellStart"/>
      <w:r>
        <w:t>Xudong</w:t>
      </w:r>
      <w:proofErr w:type="spellEnd"/>
      <w:r>
        <w:t xml:space="preserve"> and Baldwin, Timothy and Cohn, Trevor},</w:t>
      </w:r>
    </w:p>
    <w:p w14:paraId="1B980229" w14:textId="77777777" w:rsidR="000D18B6" w:rsidRDefault="000D18B6" w:rsidP="000D18B6">
      <w:r>
        <w:tab/>
        <w:t>journal</w:t>
      </w:r>
      <w:proofErr w:type="gramStart"/>
      <w:r>
        <w:t>={</w:t>
      </w:r>
      <w:proofErr w:type="spellStart"/>
      <w:proofErr w:type="gramEnd"/>
      <w:r>
        <w:t>arXiv</w:t>
      </w:r>
      <w:proofErr w:type="spellEnd"/>
      <w:r>
        <w:t xml:space="preserve"> preprint arXiv:2109.08253},</w:t>
      </w:r>
    </w:p>
    <w:p w14:paraId="3197A986" w14:textId="77777777" w:rsidR="000D18B6" w:rsidRDefault="000D18B6" w:rsidP="000D18B6">
      <w:r>
        <w:tab/>
        <w:t>year</w:t>
      </w:r>
      <w:proofErr w:type="gramStart"/>
      <w:r>
        <w:t>={</w:t>
      </w:r>
      <w:proofErr w:type="gramEnd"/>
      <w:r>
        <w:t>2021}</w:t>
      </w:r>
    </w:p>
    <w:p w14:paraId="23B11076" w14:textId="67FE13E8" w:rsidR="000D18B6" w:rsidRDefault="000D18B6" w:rsidP="000D18B6">
      <w:r>
        <w:t>}</w:t>
      </w:r>
    </w:p>
    <w:p w14:paraId="194E9ADA" w14:textId="7797626D" w:rsidR="00F83C4C" w:rsidRDefault="00F83C4C" w:rsidP="000D18B6"/>
    <w:p w14:paraId="3C736F0A" w14:textId="77777777" w:rsidR="00F83C4C" w:rsidRDefault="00F83C4C" w:rsidP="00F83C4C">
      <w:r>
        <w:t>@</w:t>
      </w:r>
      <w:proofErr w:type="gramStart"/>
      <w:r>
        <w:t>mastersthesis{</w:t>
      </w:r>
      <w:proofErr w:type="gramEnd"/>
      <w:r>
        <w:t>hayat2021towards,</w:t>
      </w:r>
    </w:p>
    <w:p w14:paraId="3377A9C7" w14:textId="77777777" w:rsidR="00F83C4C" w:rsidRDefault="00F83C4C" w:rsidP="00F83C4C">
      <w:r>
        <w:tab/>
        <w:t>title</w:t>
      </w:r>
      <w:proofErr w:type="gramStart"/>
      <w:r>
        <w:t>={</w:t>
      </w:r>
      <w:proofErr w:type="gramEnd"/>
      <w:r>
        <w:t>Towards Detection and Mitigation of Dataset Bias through Adaptive Reweighting},</w:t>
      </w:r>
    </w:p>
    <w:p w14:paraId="10B8F44A" w14:textId="77777777" w:rsidR="00F83C4C" w:rsidRDefault="00F83C4C" w:rsidP="00F83C4C">
      <w:r>
        <w:tab/>
        <w:t>author</w:t>
      </w:r>
      <w:proofErr w:type="gramStart"/>
      <w:r>
        <w:t>={</w:t>
      </w:r>
      <w:proofErr w:type="gramEnd"/>
      <w:r>
        <w:t>Hayat, Gabriel},</w:t>
      </w:r>
    </w:p>
    <w:p w14:paraId="228068D1" w14:textId="77777777" w:rsidR="00F83C4C" w:rsidRDefault="00F83C4C" w:rsidP="00F83C4C">
      <w:r>
        <w:tab/>
        <w:t>year</w:t>
      </w:r>
      <w:proofErr w:type="gramStart"/>
      <w:r>
        <w:t>={</w:t>
      </w:r>
      <w:proofErr w:type="gramEnd"/>
      <w:r>
        <w:t>2021},</w:t>
      </w:r>
    </w:p>
    <w:p w14:paraId="3341DAAA" w14:textId="77777777" w:rsidR="00F83C4C" w:rsidRDefault="00F83C4C" w:rsidP="00F83C4C">
      <w:r>
        <w:tab/>
        <w:t>school</w:t>
      </w:r>
      <w:proofErr w:type="gramStart"/>
      <w:r>
        <w:t>={</w:t>
      </w:r>
      <w:proofErr w:type="gramEnd"/>
      <w:r>
        <w:t>ETH Zurich}</w:t>
      </w:r>
    </w:p>
    <w:p w14:paraId="05A7E983" w14:textId="273820DD" w:rsidR="00F83C4C" w:rsidRDefault="00F83C4C" w:rsidP="00F83C4C">
      <w:r>
        <w:t>}</w:t>
      </w:r>
    </w:p>
    <w:p w14:paraId="2F517668" w14:textId="63384F7E" w:rsidR="0046778D" w:rsidRDefault="0046778D" w:rsidP="00F83C4C"/>
    <w:p w14:paraId="55E0D78D" w14:textId="77777777" w:rsidR="0046778D" w:rsidRDefault="0046778D" w:rsidP="0046778D">
      <w:r>
        <w:t>@</w:t>
      </w:r>
      <w:proofErr w:type="gramStart"/>
      <w:r>
        <w:t>article{</w:t>
      </w:r>
      <w:proofErr w:type="gramEnd"/>
      <w:r>
        <w:t>roh2020fairbatch,</w:t>
      </w:r>
    </w:p>
    <w:p w14:paraId="2DBA0E7F" w14:textId="77777777" w:rsidR="0046778D" w:rsidRDefault="0046778D" w:rsidP="0046778D">
      <w:r>
        <w:tab/>
        <w:t>title</w:t>
      </w:r>
      <w:proofErr w:type="gramStart"/>
      <w:r>
        <w:t>={</w:t>
      </w:r>
      <w:proofErr w:type="spellStart"/>
      <w:proofErr w:type="gramEnd"/>
      <w:r>
        <w:t>Fairbatch</w:t>
      </w:r>
      <w:proofErr w:type="spellEnd"/>
      <w:r>
        <w:t>: Batch selection for model fairness},</w:t>
      </w:r>
    </w:p>
    <w:p w14:paraId="55CAE28C" w14:textId="77777777" w:rsidR="0046778D" w:rsidRDefault="0046778D" w:rsidP="0046778D">
      <w:r>
        <w:tab/>
        <w:t>author</w:t>
      </w:r>
      <w:proofErr w:type="gramStart"/>
      <w:r>
        <w:t>={</w:t>
      </w:r>
      <w:proofErr w:type="spellStart"/>
      <w:proofErr w:type="gramEnd"/>
      <w:r>
        <w:t>Roh</w:t>
      </w:r>
      <w:proofErr w:type="spellEnd"/>
      <w:r>
        <w:t xml:space="preserve">, Yuji and Lee, </w:t>
      </w:r>
      <w:proofErr w:type="spellStart"/>
      <w:r>
        <w:t>Kangwook</w:t>
      </w:r>
      <w:proofErr w:type="spellEnd"/>
      <w:r>
        <w:t xml:space="preserve"> and Whang, Steven </w:t>
      </w:r>
      <w:proofErr w:type="spellStart"/>
      <w:r>
        <w:t>Euijong</w:t>
      </w:r>
      <w:proofErr w:type="spellEnd"/>
      <w:r>
        <w:t xml:space="preserve"> and Suh, </w:t>
      </w:r>
      <w:proofErr w:type="spellStart"/>
      <w:r>
        <w:t>Changho</w:t>
      </w:r>
      <w:proofErr w:type="spellEnd"/>
      <w:r>
        <w:t>},</w:t>
      </w:r>
    </w:p>
    <w:p w14:paraId="6361E87A" w14:textId="77777777" w:rsidR="0046778D" w:rsidRDefault="0046778D" w:rsidP="0046778D">
      <w:r>
        <w:tab/>
        <w:t>journal</w:t>
      </w:r>
      <w:proofErr w:type="gramStart"/>
      <w:r>
        <w:t>={</w:t>
      </w:r>
      <w:proofErr w:type="spellStart"/>
      <w:proofErr w:type="gramEnd"/>
      <w:r>
        <w:t>arXiv</w:t>
      </w:r>
      <w:proofErr w:type="spellEnd"/>
      <w:r>
        <w:t xml:space="preserve"> preprint arXiv:2012.01696},</w:t>
      </w:r>
    </w:p>
    <w:p w14:paraId="3E20856F" w14:textId="77777777" w:rsidR="0046778D" w:rsidRDefault="0046778D" w:rsidP="0046778D">
      <w:r>
        <w:tab/>
        <w:t>year</w:t>
      </w:r>
      <w:proofErr w:type="gramStart"/>
      <w:r>
        <w:t>={</w:t>
      </w:r>
      <w:proofErr w:type="gramEnd"/>
      <w:r>
        <w:t>2020}</w:t>
      </w:r>
    </w:p>
    <w:p w14:paraId="024E7B34" w14:textId="595DBC44" w:rsidR="0046778D" w:rsidRDefault="0046778D" w:rsidP="0046778D">
      <w:r>
        <w:t>}</w:t>
      </w:r>
    </w:p>
    <w:p w14:paraId="58EF44D1" w14:textId="77777777" w:rsidR="0046778D" w:rsidRDefault="0046778D" w:rsidP="0046778D">
      <w:pPr>
        <w:pStyle w:val="HTMLPreformatted"/>
        <w:rPr>
          <w:color w:val="000000"/>
        </w:rPr>
      </w:pPr>
      <w:r>
        <w:rPr>
          <w:color w:val="000000"/>
        </w:rPr>
        <w:t>@</w:t>
      </w:r>
      <w:proofErr w:type="gramStart"/>
      <w:r>
        <w:rPr>
          <w:color w:val="000000"/>
        </w:rPr>
        <w:t>article{</w:t>
      </w:r>
      <w:proofErr w:type="gramEnd"/>
      <w:r>
        <w:rPr>
          <w:color w:val="000000"/>
        </w:rPr>
        <w:t>bacelar2021monitoring,</w:t>
      </w:r>
    </w:p>
    <w:p w14:paraId="6E2FEB27" w14:textId="77777777" w:rsidR="0046778D" w:rsidRDefault="0046778D" w:rsidP="0046778D">
      <w:pPr>
        <w:pStyle w:val="HTMLPreformatted"/>
        <w:rPr>
          <w:color w:val="000000"/>
        </w:rPr>
      </w:pPr>
      <w:r>
        <w:rPr>
          <w:color w:val="000000"/>
        </w:rPr>
        <w:t xml:space="preserve">  title</w:t>
      </w:r>
      <w:proofErr w:type="gramStart"/>
      <w:r>
        <w:rPr>
          <w:color w:val="000000"/>
        </w:rPr>
        <w:t>={</w:t>
      </w:r>
      <w:proofErr w:type="gramEnd"/>
      <w:r>
        <w:rPr>
          <w:color w:val="000000"/>
        </w:rPr>
        <w:t>Monitoring bias and fairness in machine learning models: A review},</w:t>
      </w:r>
    </w:p>
    <w:p w14:paraId="3F5D2038" w14:textId="77777777" w:rsidR="0046778D" w:rsidRDefault="0046778D" w:rsidP="0046778D">
      <w:pPr>
        <w:pStyle w:val="HTMLPreformatted"/>
        <w:rPr>
          <w:color w:val="000000"/>
        </w:rPr>
      </w:pPr>
      <w:r>
        <w:rPr>
          <w:color w:val="000000"/>
        </w:rPr>
        <w:t xml:space="preserve">  author</w:t>
      </w:r>
      <w:proofErr w:type="gramStart"/>
      <w:r>
        <w:rPr>
          <w:color w:val="000000"/>
        </w:rPr>
        <w:t>={</w:t>
      </w:r>
      <w:proofErr w:type="spellStart"/>
      <w:proofErr w:type="gramEnd"/>
      <w:r>
        <w:rPr>
          <w:color w:val="000000"/>
        </w:rPr>
        <w:t>Bacelar</w:t>
      </w:r>
      <w:proofErr w:type="spellEnd"/>
      <w:r>
        <w:rPr>
          <w:color w:val="000000"/>
        </w:rPr>
        <w:t>, Marley},</w:t>
      </w:r>
    </w:p>
    <w:p w14:paraId="72A9D14B" w14:textId="77777777" w:rsidR="0046778D" w:rsidRDefault="0046778D" w:rsidP="0046778D">
      <w:pPr>
        <w:pStyle w:val="HTMLPreformatted"/>
        <w:rPr>
          <w:color w:val="000000"/>
        </w:rPr>
      </w:pPr>
      <w:r>
        <w:rPr>
          <w:color w:val="000000"/>
        </w:rPr>
        <w:t xml:space="preserve">  journal</w:t>
      </w:r>
      <w:proofErr w:type="gramStart"/>
      <w:r>
        <w:rPr>
          <w:color w:val="000000"/>
        </w:rPr>
        <w:t>={</w:t>
      </w:r>
      <w:proofErr w:type="spellStart"/>
      <w:proofErr w:type="gramEnd"/>
      <w:r>
        <w:rPr>
          <w:color w:val="000000"/>
        </w:rPr>
        <w:t>ScienceOpen</w:t>
      </w:r>
      <w:proofErr w:type="spellEnd"/>
      <w:r>
        <w:rPr>
          <w:color w:val="000000"/>
        </w:rPr>
        <w:t xml:space="preserve"> Preprints},</w:t>
      </w:r>
    </w:p>
    <w:p w14:paraId="77CF18FD" w14:textId="77777777" w:rsidR="0046778D" w:rsidRDefault="0046778D" w:rsidP="0046778D">
      <w:pPr>
        <w:pStyle w:val="HTMLPreformatted"/>
        <w:rPr>
          <w:color w:val="000000"/>
        </w:rPr>
      </w:pPr>
      <w:r>
        <w:rPr>
          <w:color w:val="000000"/>
        </w:rPr>
        <w:lastRenderedPageBreak/>
        <w:t xml:space="preserve">  year</w:t>
      </w:r>
      <w:proofErr w:type="gramStart"/>
      <w:r>
        <w:rPr>
          <w:color w:val="000000"/>
        </w:rPr>
        <w:t>={</w:t>
      </w:r>
      <w:proofErr w:type="gramEnd"/>
      <w:r>
        <w:rPr>
          <w:color w:val="000000"/>
        </w:rPr>
        <w:t>2021},</w:t>
      </w:r>
    </w:p>
    <w:p w14:paraId="5EFE8DBB" w14:textId="77777777" w:rsidR="0046778D" w:rsidRDefault="0046778D" w:rsidP="0046778D">
      <w:pPr>
        <w:pStyle w:val="HTMLPreformatted"/>
        <w:rPr>
          <w:color w:val="000000"/>
        </w:rPr>
      </w:pPr>
      <w:r>
        <w:rPr>
          <w:color w:val="000000"/>
        </w:rPr>
        <w:t xml:space="preserve">  publisher={</w:t>
      </w:r>
      <w:proofErr w:type="spellStart"/>
      <w:r>
        <w:rPr>
          <w:color w:val="000000"/>
        </w:rPr>
        <w:t>ScienceOpen</w:t>
      </w:r>
      <w:proofErr w:type="spellEnd"/>
      <w:r>
        <w:rPr>
          <w:color w:val="000000"/>
        </w:rPr>
        <w:t>}</w:t>
      </w:r>
    </w:p>
    <w:p w14:paraId="66902775" w14:textId="77777777" w:rsidR="0046778D" w:rsidRDefault="0046778D" w:rsidP="0046778D">
      <w:pPr>
        <w:pStyle w:val="HTMLPreformatted"/>
        <w:rPr>
          <w:color w:val="000000"/>
        </w:rPr>
      </w:pPr>
      <w:r>
        <w:rPr>
          <w:color w:val="000000"/>
        </w:rPr>
        <w:t>}</w:t>
      </w:r>
    </w:p>
    <w:p w14:paraId="7C0C6035" w14:textId="0241B061" w:rsidR="0046778D" w:rsidRDefault="0046778D" w:rsidP="0046778D"/>
    <w:p w14:paraId="53253497" w14:textId="77777777" w:rsidR="0046778D" w:rsidRDefault="0046778D" w:rsidP="0046778D">
      <w:pPr>
        <w:pStyle w:val="HTMLPreformatted"/>
        <w:rPr>
          <w:color w:val="000000"/>
        </w:rPr>
      </w:pPr>
      <w:r>
        <w:rPr>
          <w:color w:val="000000"/>
        </w:rPr>
        <w:t>@</w:t>
      </w:r>
      <w:proofErr w:type="gramStart"/>
      <w:r>
        <w:rPr>
          <w:color w:val="000000"/>
        </w:rPr>
        <w:t>article{</w:t>
      </w:r>
      <w:proofErr w:type="gramEnd"/>
      <w:r>
        <w:rPr>
          <w:color w:val="000000"/>
        </w:rPr>
        <w:t>caton2020fairness,</w:t>
      </w:r>
    </w:p>
    <w:p w14:paraId="555F6357" w14:textId="77777777" w:rsidR="0046778D" w:rsidRDefault="0046778D" w:rsidP="0046778D">
      <w:pPr>
        <w:pStyle w:val="HTMLPreformatted"/>
        <w:rPr>
          <w:color w:val="000000"/>
        </w:rPr>
      </w:pPr>
      <w:r>
        <w:rPr>
          <w:color w:val="000000"/>
        </w:rPr>
        <w:t xml:space="preserve">  title</w:t>
      </w:r>
      <w:proofErr w:type="gramStart"/>
      <w:r>
        <w:rPr>
          <w:color w:val="000000"/>
        </w:rPr>
        <w:t>={</w:t>
      </w:r>
      <w:proofErr w:type="gramEnd"/>
      <w:r>
        <w:rPr>
          <w:color w:val="000000"/>
        </w:rPr>
        <w:t>Fairness in machine learning: A survey},</w:t>
      </w:r>
    </w:p>
    <w:p w14:paraId="4772DC51" w14:textId="77777777" w:rsidR="0046778D" w:rsidRDefault="0046778D" w:rsidP="0046778D">
      <w:pPr>
        <w:pStyle w:val="HTMLPreformatted"/>
        <w:rPr>
          <w:color w:val="000000"/>
        </w:rPr>
      </w:pPr>
      <w:r>
        <w:rPr>
          <w:color w:val="000000"/>
        </w:rPr>
        <w:t xml:space="preserve">  author</w:t>
      </w:r>
      <w:proofErr w:type="gramStart"/>
      <w:r>
        <w:rPr>
          <w:color w:val="000000"/>
        </w:rPr>
        <w:t>={</w:t>
      </w:r>
      <w:proofErr w:type="gramEnd"/>
      <w:r>
        <w:rPr>
          <w:color w:val="000000"/>
        </w:rPr>
        <w:t>Caton, Simon and Haas, Christian},</w:t>
      </w:r>
    </w:p>
    <w:p w14:paraId="1C7AF5DB" w14:textId="77777777" w:rsidR="0046778D" w:rsidRDefault="0046778D" w:rsidP="0046778D">
      <w:pPr>
        <w:pStyle w:val="HTMLPreformatted"/>
        <w:rPr>
          <w:color w:val="000000"/>
        </w:rPr>
      </w:pPr>
      <w:r>
        <w:rPr>
          <w:color w:val="000000"/>
        </w:rPr>
        <w:t xml:space="preserve">  journal</w:t>
      </w:r>
      <w:proofErr w:type="gramStart"/>
      <w:r>
        <w:rPr>
          <w:color w:val="000000"/>
        </w:rPr>
        <w:t>={</w:t>
      </w:r>
      <w:proofErr w:type="spellStart"/>
      <w:proofErr w:type="gramEnd"/>
      <w:r>
        <w:rPr>
          <w:color w:val="000000"/>
        </w:rPr>
        <w:t>arXiv</w:t>
      </w:r>
      <w:proofErr w:type="spellEnd"/>
      <w:r>
        <w:rPr>
          <w:color w:val="000000"/>
        </w:rPr>
        <w:t xml:space="preserve"> preprint arXiv:2010.04053},</w:t>
      </w:r>
    </w:p>
    <w:p w14:paraId="343691A6" w14:textId="77777777" w:rsidR="0046778D" w:rsidRDefault="0046778D" w:rsidP="0046778D">
      <w:pPr>
        <w:pStyle w:val="HTMLPreformatted"/>
        <w:rPr>
          <w:color w:val="000000"/>
        </w:rPr>
      </w:pPr>
      <w:r>
        <w:rPr>
          <w:color w:val="000000"/>
        </w:rPr>
        <w:t xml:space="preserve">  year</w:t>
      </w:r>
      <w:proofErr w:type="gramStart"/>
      <w:r>
        <w:rPr>
          <w:color w:val="000000"/>
        </w:rPr>
        <w:t>={</w:t>
      </w:r>
      <w:proofErr w:type="gramEnd"/>
      <w:r>
        <w:rPr>
          <w:color w:val="000000"/>
        </w:rPr>
        <w:t>2020}</w:t>
      </w:r>
    </w:p>
    <w:p w14:paraId="2C7E64E6" w14:textId="77777777" w:rsidR="0046778D" w:rsidRDefault="0046778D" w:rsidP="0046778D">
      <w:pPr>
        <w:pStyle w:val="HTMLPreformatted"/>
        <w:rPr>
          <w:color w:val="000000"/>
        </w:rPr>
      </w:pPr>
      <w:r>
        <w:rPr>
          <w:color w:val="000000"/>
        </w:rPr>
        <w:t>}</w:t>
      </w:r>
    </w:p>
    <w:p w14:paraId="2D18273F" w14:textId="77777777" w:rsidR="0046778D" w:rsidRPr="00C31A5F" w:rsidRDefault="0046778D" w:rsidP="0046778D"/>
    <w:sectPr w:rsidR="0046778D" w:rsidRPr="00C31A5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F236349"/>
    <w:multiLevelType w:val="hybridMultilevel"/>
    <w:tmpl w:val="6270F47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2NjU0NDUwtDQ0NzVQ0lEKTi0uzszPAykwrAUAJFOPvywAAAA="/>
  </w:docVars>
  <w:rsids>
    <w:rsidRoot w:val="00C31A5F"/>
    <w:rsid w:val="00000B04"/>
    <w:rsid w:val="00002122"/>
    <w:rsid w:val="00017BD5"/>
    <w:rsid w:val="00017BDD"/>
    <w:rsid w:val="000308AD"/>
    <w:rsid w:val="00036A96"/>
    <w:rsid w:val="00045D6A"/>
    <w:rsid w:val="0004755C"/>
    <w:rsid w:val="00084D81"/>
    <w:rsid w:val="000A477E"/>
    <w:rsid w:val="000A56D2"/>
    <w:rsid w:val="000B211E"/>
    <w:rsid w:val="000B526B"/>
    <w:rsid w:val="000D18B6"/>
    <w:rsid w:val="000E7C28"/>
    <w:rsid w:val="000F2F99"/>
    <w:rsid w:val="000F2FE6"/>
    <w:rsid w:val="000F5D41"/>
    <w:rsid w:val="001226C9"/>
    <w:rsid w:val="00122AE6"/>
    <w:rsid w:val="0013088D"/>
    <w:rsid w:val="00131E32"/>
    <w:rsid w:val="0013306F"/>
    <w:rsid w:val="001474A9"/>
    <w:rsid w:val="001541AB"/>
    <w:rsid w:val="001739CE"/>
    <w:rsid w:val="00183CA5"/>
    <w:rsid w:val="0018532B"/>
    <w:rsid w:val="00185C5A"/>
    <w:rsid w:val="001C14E4"/>
    <w:rsid w:val="001C5DB6"/>
    <w:rsid w:val="001D0F2B"/>
    <w:rsid w:val="0021643A"/>
    <w:rsid w:val="00221ECD"/>
    <w:rsid w:val="002235CD"/>
    <w:rsid w:val="00234B9B"/>
    <w:rsid w:val="00244CBC"/>
    <w:rsid w:val="002609EE"/>
    <w:rsid w:val="00260AAF"/>
    <w:rsid w:val="0026737D"/>
    <w:rsid w:val="0028161B"/>
    <w:rsid w:val="00291587"/>
    <w:rsid w:val="00292167"/>
    <w:rsid w:val="00296945"/>
    <w:rsid w:val="002A57CA"/>
    <w:rsid w:val="002B2601"/>
    <w:rsid w:val="002E7AC5"/>
    <w:rsid w:val="002F69DF"/>
    <w:rsid w:val="00303D64"/>
    <w:rsid w:val="0031260C"/>
    <w:rsid w:val="0031756F"/>
    <w:rsid w:val="00333395"/>
    <w:rsid w:val="00350E5A"/>
    <w:rsid w:val="003544E6"/>
    <w:rsid w:val="00355381"/>
    <w:rsid w:val="0037622D"/>
    <w:rsid w:val="003909E7"/>
    <w:rsid w:val="0039771C"/>
    <w:rsid w:val="003A2870"/>
    <w:rsid w:val="003B19D9"/>
    <w:rsid w:val="003C68C5"/>
    <w:rsid w:val="003E03DD"/>
    <w:rsid w:val="003E71C9"/>
    <w:rsid w:val="00410459"/>
    <w:rsid w:val="004276E7"/>
    <w:rsid w:val="00427A54"/>
    <w:rsid w:val="00431EDE"/>
    <w:rsid w:val="00442C33"/>
    <w:rsid w:val="0046198C"/>
    <w:rsid w:val="004638E9"/>
    <w:rsid w:val="00465669"/>
    <w:rsid w:val="0046778D"/>
    <w:rsid w:val="004722B6"/>
    <w:rsid w:val="004A510F"/>
    <w:rsid w:val="004A51A2"/>
    <w:rsid w:val="004B010D"/>
    <w:rsid w:val="004B127A"/>
    <w:rsid w:val="004B38B9"/>
    <w:rsid w:val="004D18A9"/>
    <w:rsid w:val="004D2925"/>
    <w:rsid w:val="00503B50"/>
    <w:rsid w:val="00513C0F"/>
    <w:rsid w:val="00530A4E"/>
    <w:rsid w:val="0053140E"/>
    <w:rsid w:val="0054396D"/>
    <w:rsid w:val="00551780"/>
    <w:rsid w:val="00554149"/>
    <w:rsid w:val="00554C9D"/>
    <w:rsid w:val="0055666F"/>
    <w:rsid w:val="00566208"/>
    <w:rsid w:val="00575657"/>
    <w:rsid w:val="005C4F9D"/>
    <w:rsid w:val="005D6CA6"/>
    <w:rsid w:val="005E2F8E"/>
    <w:rsid w:val="005E47F8"/>
    <w:rsid w:val="005E6532"/>
    <w:rsid w:val="005E73D1"/>
    <w:rsid w:val="006277C4"/>
    <w:rsid w:val="00631AA6"/>
    <w:rsid w:val="00641449"/>
    <w:rsid w:val="00651B82"/>
    <w:rsid w:val="00653432"/>
    <w:rsid w:val="00662597"/>
    <w:rsid w:val="00662BC9"/>
    <w:rsid w:val="00682170"/>
    <w:rsid w:val="006B5F8D"/>
    <w:rsid w:val="006D6869"/>
    <w:rsid w:val="006E106C"/>
    <w:rsid w:val="006E1107"/>
    <w:rsid w:val="006F18BE"/>
    <w:rsid w:val="00733E27"/>
    <w:rsid w:val="007374C9"/>
    <w:rsid w:val="007417DF"/>
    <w:rsid w:val="007461BB"/>
    <w:rsid w:val="007474E0"/>
    <w:rsid w:val="00770006"/>
    <w:rsid w:val="00793473"/>
    <w:rsid w:val="00793BEA"/>
    <w:rsid w:val="007A0611"/>
    <w:rsid w:val="007A7E0E"/>
    <w:rsid w:val="007B0B3B"/>
    <w:rsid w:val="007B1FC9"/>
    <w:rsid w:val="007B6353"/>
    <w:rsid w:val="007D50E3"/>
    <w:rsid w:val="007D5FE3"/>
    <w:rsid w:val="007D7D2B"/>
    <w:rsid w:val="007F105D"/>
    <w:rsid w:val="007F337D"/>
    <w:rsid w:val="00805E70"/>
    <w:rsid w:val="00823666"/>
    <w:rsid w:val="00826E50"/>
    <w:rsid w:val="00827665"/>
    <w:rsid w:val="00850B2D"/>
    <w:rsid w:val="00853B9E"/>
    <w:rsid w:val="008676D7"/>
    <w:rsid w:val="00874268"/>
    <w:rsid w:val="008760B2"/>
    <w:rsid w:val="008C1986"/>
    <w:rsid w:val="008E5D22"/>
    <w:rsid w:val="008F2EB5"/>
    <w:rsid w:val="00905EE1"/>
    <w:rsid w:val="00920631"/>
    <w:rsid w:val="0092094E"/>
    <w:rsid w:val="00950ECF"/>
    <w:rsid w:val="0095698F"/>
    <w:rsid w:val="00961E76"/>
    <w:rsid w:val="009737F3"/>
    <w:rsid w:val="009772F7"/>
    <w:rsid w:val="00977D2E"/>
    <w:rsid w:val="00977D8D"/>
    <w:rsid w:val="00993757"/>
    <w:rsid w:val="009A3EAC"/>
    <w:rsid w:val="009C793F"/>
    <w:rsid w:val="00A00D1C"/>
    <w:rsid w:val="00A06083"/>
    <w:rsid w:val="00A1418D"/>
    <w:rsid w:val="00A14C63"/>
    <w:rsid w:val="00A15C4C"/>
    <w:rsid w:val="00A30415"/>
    <w:rsid w:val="00A6770E"/>
    <w:rsid w:val="00A8090F"/>
    <w:rsid w:val="00A920AD"/>
    <w:rsid w:val="00A95EB3"/>
    <w:rsid w:val="00AA3708"/>
    <w:rsid w:val="00AB04DF"/>
    <w:rsid w:val="00AB6FCA"/>
    <w:rsid w:val="00AC273E"/>
    <w:rsid w:val="00AC35AB"/>
    <w:rsid w:val="00AE0F84"/>
    <w:rsid w:val="00AE47E8"/>
    <w:rsid w:val="00AF676B"/>
    <w:rsid w:val="00B02999"/>
    <w:rsid w:val="00B32789"/>
    <w:rsid w:val="00B425ED"/>
    <w:rsid w:val="00B55BD7"/>
    <w:rsid w:val="00B67EE5"/>
    <w:rsid w:val="00B770AC"/>
    <w:rsid w:val="00B95450"/>
    <w:rsid w:val="00BA5BA0"/>
    <w:rsid w:val="00BA7864"/>
    <w:rsid w:val="00BB1646"/>
    <w:rsid w:val="00BB7C9F"/>
    <w:rsid w:val="00BC143B"/>
    <w:rsid w:val="00BD6EDC"/>
    <w:rsid w:val="00C06A0C"/>
    <w:rsid w:val="00C1579F"/>
    <w:rsid w:val="00C23AF7"/>
    <w:rsid w:val="00C31A5F"/>
    <w:rsid w:val="00C43D24"/>
    <w:rsid w:val="00C5032E"/>
    <w:rsid w:val="00C52B09"/>
    <w:rsid w:val="00C56BA5"/>
    <w:rsid w:val="00C61183"/>
    <w:rsid w:val="00C72CC0"/>
    <w:rsid w:val="00C76F15"/>
    <w:rsid w:val="00C81A98"/>
    <w:rsid w:val="00C855EA"/>
    <w:rsid w:val="00C90E05"/>
    <w:rsid w:val="00C93B27"/>
    <w:rsid w:val="00C94C0B"/>
    <w:rsid w:val="00CA49C3"/>
    <w:rsid w:val="00CA53F9"/>
    <w:rsid w:val="00CC0051"/>
    <w:rsid w:val="00CC1CCB"/>
    <w:rsid w:val="00CC4921"/>
    <w:rsid w:val="00CD6646"/>
    <w:rsid w:val="00CE4F3B"/>
    <w:rsid w:val="00CE5C35"/>
    <w:rsid w:val="00CF3B3D"/>
    <w:rsid w:val="00CF3BA6"/>
    <w:rsid w:val="00D036CD"/>
    <w:rsid w:val="00D0758B"/>
    <w:rsid w:val="00D158FF"/>
    <w:rsid w:val="00D21567"/>
    <w:rsid w:val="00D326CB"/>
    <w:rsid w:val="00D60DCC"/>
    <w:rsid w:val="00D67125"/>
    <w:rsid w:val="00D7099E"/>
    <w:rsid w:val="00D73713"/>
    <w:rsid w:val="00D766AB"/>
    <w:rsid w:val="00DA5B95"/>
    <w:rsid w:val="00DD0095"/>
    <w:rsid w:val="00DD1D73"/>
    <w:rsid w:val="00DD3B8F"/>
    <w:rsid w:val="00E032BB"/>
    <w:rsid w:val="00E24115"/>
    <w:rsid w:val="00E40EBA"/>
    <w:rsid w:val="00E4339C"/>
    <w:rsid w:val="00E8242F"/>
    <w:rsid w:val="00E84919"/>
    <w:rsid w:val="00E85682"/>
    <w:rsid w:val="00E97845"/>
    <w:rsid w:val="00EB5B4E"/>
    <w:rsid w:val="00ED76B9"/>
    <w:rsid w:val="00EF342C"/>
    <w:rsid w:val="00EF44E7"/>
    <w:rsid w:val="00EF5F0C"/>
    <w:rsid w:val="00F00E22"/>
    <w:rsid w:val="00F06F25"/>
    <w:rsid w:val="00F1492A"/>
    <w:rsid w:val="00F26229"/>
    <w:rsid w:val="00F443EF"/>
    <w:rsid w:val="00F467A9"/>
    <w:rsid w:val="00F627E0"/>
    <w:rsid w:val="00F70AFA"/>
    <w:rsid w:val="00F73DBF"/>
    <w:rsid w:val="00F83C4C"/>
    <w:rsid w:val="00F97027"/>
    <w:rsid w:val="00FA3A97"/>
    <w:rsid w:val="00FA4948"/>
    <w:rsid w:val="00FA77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9C28B7"/>
  <w15:chartTrackingRefBased/>
  <w15:docId w15:val="{5373D6CD-B87E-486B-A26C-E19D90670D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31A5F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B19D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B19D9"/>
    <w:rPr>
      <w:rFonts w:ascii="Courier New" w:eastAsia="Times New Roman" w:hAnsi="Courier New" w:cs="Courier New"/>
      <w:sz w:val="20"/>
      <w:szCs w:val="20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8989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408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359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89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62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69</TotalTime>
  <Pages>3</Pages>
  <Words>382</Words>
  <Characters>2180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ija Petrovic</dc:creator>
  <cp:keywords/>
  <dc:description/>
  <cp:lastModifiedBy>Andrija Petrovic</cp:lastModifiedBy>
  <cp:revision>2</cp:revision>
  <dcterms:created xsi:type="dcterms:W3CDTF">2021-10-10T10:25:00Z</dcterms:created>
  <dcterms:modified xsi:type="dcterms:W3CDTF">2021-10-11T10:54:00Z</dcterms:modified>
</cp:coreProperties>
</file>